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2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2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12:32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38475ec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sQ0DQQxCWcD7b8kGxOBXmjSR7CKXl/L3BeIMxgd9LeKvvgEoqVT9mg1f+F6/foMMxkauQlU2S7yGMavqJ5sDvEZk/6mu8MyOhjzAkyHZbz7vvn6W9LMO9PVqYtbX9Frpbf3svyCbbG3xiFbCzPqkAtd62HrU8/jQa305ypIhufZLhChOt2Gvxxi5cZqg22TfH3DV6Do23pafT6iEgfG09ovCCQyohdn6z+mn+Bo6qN8TMYnUCLPlJ04PR5QD/1FRIXl64b/YeWzYv/38eFyXtEqs7vujfVIVjXXQv849OzDxzJN8dntgJtzF/EhkZcpd5N+0RrJFB3o4+DJ5M0V4gQdO/FHAzf3FyTK9rJP7VYBopXWgr4WIuB6dB/773/vuGycvYHSoCJWO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Was that Winona record store called Face The Music? Grew up in la</w:t>
      </w:r>
      <w:r>
        <w:t xml:space="preserve"> </w:t>
      </w:r>
      <w:r>
        <w:t xml:space="preserve">crescent and I remember going to Winona and buying music there. It was a</w:t>
      </w:r>
      <w:r>
        <w:t xml:space="preserve"> </w:t>
      </w:r>
      <w:r>
        <w:t xml:space="preserve">great record store.</w:t>
      </w:r>
    </w:p>
    <w:bookmarkStart w:id="25" w:name="ttscoff-may-29-2014-0308-a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May 29, 2014 03:08 am</w:t>
        </w:r>
      </w:hyperlink>
    </w:p>
    <w:p>
      <w:pPr>
        <w:pStyle w:val="FirstParagraph"/>
      </w:pPr>
      <w:r>
        <w:t xml:space="preserve">Yes! That's the one. Then we had Good Vibrations, which had some good</w:t>
      </w:r>
      <w:r>
        <w:t xml:space="preserve"> </w:t>
      </w:r>
      <w:r>
        <w:t xml:space="preserve">old stuff, but the used music section at Face The Music was a goldmi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2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12:32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38475ec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brettterpstra.com/6b5feb2c-4208-11e9-9d31-040140774501/the-history-of-rock-and-roll-in-reverse-brettterpstra-com#6b5feb2f-4208-11e9-9d31-040140774501" TargetMode="External" /><Relationship Type="http://schemas.openxmlformats.org/officeDocument/2006/relationships/hyperlink" Id="rId20" Target="https://brettterpstra.com/6b5feb2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rettterpstra.com/6b5feb2c-4208-11e9-9d31-040140774501/the-history-of-rock-and-roll-in-reverse-brettterpstra-com#6b5feb2f-4208-11e9-9d31-040140774501" TargetMode="External" /><Relationship Type="http://schemas.openxmlformats.org/officeDocument/2006/relationships/hyperlink" Id="rId20" Target="https://brettterpstra.com/6b5feb2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2e</dc:title>
  <dc:creator/>
  <cp:keywords/>
  <dcterms:created xsi:type="dcterms:W3CDTF">2026-04-25T12:32:05Z</dcterms:created>
  <dcterms:modified xsi:type="dcterms:W3CDTF">2026-04-25T12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